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57358" w:rsidRDefault="000E1189">
      <w:pPr>
        <w:spacing w:after="28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mittee on Cataloging: Description &amp; Access</w:t>
      </w:r>
    </w:p>
    <w:p w14:paraId="00000002" w14:textId="3B133A68" w:rsidR="00857358" w:rsidRDefault="000E1189">
      <w:pPr>
        <w:spacing w:before="280" w:after="28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0C5E3E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Summer Virtual Meeting</w:t>
      </w:r>
    </w:p>
    <w:p w14:paraId="00000003" w14:textId="03056984" w:rsidR="00857358" w:rsidRDefault="000E1189">
      <w:pPr>
        <w:spacing w:before="280" w:after="28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genda </w:t>
      </w:r>
    </w:p>
    <w:p w14:paraId="188969E5" w14:textId="77777777" w:rsidR="00A20D62" w:rsidRDefault="00A20D62" w:rsidP="00A20D6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on</w:t>
      </w:r>
      <w:r w:rsidRPr="002011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ay,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July 18</w:t>
      </w:r>
      <w:r w:rsidRPr="00201184">
        <w:rPr>
          <w:rFonts w:ascii="Times New Roman" w:eastAsia="Times New Roman" w:hAnsi="Times New Roman" w:cs="Times New Roman"/>
          <w:b/>
          <w:bCs/>
          <w:sz w:val="24"/>
          <w:szCs w:val="24"/>
        </w:rPr>
        <w:t>, 1:00-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4:0</w:t>
      </w:r>
      <w:r w:rsidRPr="00201184">
        <w:rPr>
          <w:rFonts w:ascii="Times New Roman" w:eastAsia="Times New Roman" w:hAnsi="Times New Roman" w:cs="Times New Roman"/>
          <w:b/>
          <w:bCs/>
          <w:sz w:val="24"/>
          <w:szCs w:val="24"/>
        </w:rPr>
        <w:t>0 p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EDT / 10:00 am-1:00 pm PDT</w:t>
      </w:r>
    </w:p>
    <w:p w14:paraId="6AB03A60" w14:textId="51BE761F" w:rsidR="00A20D62" w:rsidRDefault="00A20D62" w:rsidP="00272F0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Zoom registration</w:t>
      </w:r>
      <w:r w:rsidR="00FF725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for both day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B45B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hyperlink r:id="rId6" w:tgtFrame="_blank" w:history="1">
        <w:r w:rsidRPr="00D80344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https://ala-events.zoom.us/meeting/register/tJItduGurzgiH9cFF__Wy-s70X5HmlBqKYSV</w:t>
        </w:r>
      </w:hyperlink>
    </w:p>
    <w:p w14:paraId="00000005" w14:textId="6332AD37" w:rsidR="00857358" w:rsidRPr="00C9248F" w:rsidRDefault="000E1189">
      <w:pPr>
        <w:numPr>
          <w:ilvl w:val="0"/>
          <w:numId w:val="3"/>
        </w:numPr>
        <w:spacing w:before="2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sz w:val="24"/>
          <w:szCs w:val="24"/>
        </w:rPr>
        <w:t>Welcome and opening remarks: Chair (</w:t>
      </w:r>
      <w:r w:rsidR="009336E3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:00, 5 min.)</w:t>
      </w:r>
    </w:p>
    <w:p w14:paraId="00000006" w14:textId="74D0824B" w:rsidR="00857358" w:rsidRPr="00C9248F" w:rsidRDefault="000E1189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sz w:val="24"/>
          <w:szCs w:val="24"/>
        </w:rPr>
        <w:t>Meeting logistics: Guajardo (</w:t>
      </w:r>
      <w:r w:rsidR="009336E3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:05, 5 min.)</w:t>
      </w:r>
    </w:p>
    <w:p w14:paraId="00000007" w14:textId="2DD054CF" w:rsidR="00857358" w:rsidRPr="00C9248F" w:rsidRDefault="000E1189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sz w:val="24"/>
          <w:szCs w:val="24"/>
        </w:rPr>
        <w:t>Introduction of members, liaisons, and representatives: Group (</w:t>
      </w:r>
      <w:r w:rsidR="009336E3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:10, 10 min.)</w:t>
      </w:r>
    </w:p>
    <w:p w14:paraId="00000008" w14:textId="6EBCD32A" w:rsidR="00857358" w:rsidRPr="00C9248F" w:rsidRDefault="000E1189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sz w:val="24"/>
          <w:szCs w:val="24"/>
        </w:rPr>
        <w:t>Adoption of agenda: Chair (</w:t>
      </w:r>
      <w:r w:rsidR="009336E3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:20, 5 min.)</w:t>
      </w:r>
    </w:p>
    <w:p w14:paraId="00000009" w14:textId="71074E2D" w:rsidR="00857358" w:rsidRPr="008568C6" w:rsidRDefault="000E1189" w:rsidP="008568C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8C6">
        <w:rPr>
          <w:rFonts w:ascii="Times New Roman" w:eastAsia="Times New Roman" w:hAnsi="Times New Roman" w:cs="Times New Roman"/>
          <w:sz w:val="24"/>
          <w:szCs w:val="24"/>
        </w:rPr>
        <w:t>Approval of minutes of meeting held at 202</w:t>
      </w:r>
      <w:r w:rsidR="009075ED" w:rsidRPr="008568C6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8568C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75ED" w:rsidRPr="008568C6">
        <w:rPr>
          <w:rFonts w:ascii="Times New Roman" w:eastAsia="Times New Roman" w:hAnsi="Times New Roman" w:cs="Times New Roman"/>
          <w:sz w:val="24"/>
          <w:szCs w:val="24"/>
        </w:rPr>
        <w:t>Annual</w:t>
      </w:r>
      <w:r w:rsidRPr="008568C6">
        <w:rPr>
          <w:rFonts w:ascii="Times New Roman" w:eastAsia="Times New Roman" w:hAnsi="Times New Roman" w:cs="Times New Roman"/>
          <w:sz w:val="24"/>
          <w:szCs w:val="24"/>
        </w:rPr>
        <w:t xml:space="preserve"> Meeting: Chair (</w:t>
      </w:r>
      <w:r w:rsidR="009336E3" w:rsidRPr="008568C6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8568C6">
        <w:rPr>
          <w:rFonts w:ascii="Times New Roman" w:eastAsia="Times New Roman" w:hAnsi="Times New Roman" w:cs="Times New Roman"/>
          <w:sz w:val="24"/>
          <w:szCs w:val="24"/>
        </w:rPr>
        <w:t>:25, 5 min.)</w:t>
      </w:r>
    </w:p>
    <w:p w14:paraId="0000000B" w14:textId="46140B77" w:rsidR="00857358" w:rsidRPr="00C9248F" w:rsidRDefault="000E1189" w:rsidP="008568C6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sz w:val="24"/>
          <w:szCs w:val="24"/>
        </w:rPr>
        <w:t xml:space="preserve">Report of the </w:t>
      </w:r>
      <w:proofErr w:type="gramStart"/>
      <w:r w:rsidRPr="00C9248F">
        <w:rPr>
          <w:rFonts w:ascii="Times New Roman" w:eastAsia="Times New Roman" w:hAnsi="Times New Roman" w:cs="Times New Roman"/>
          <w:sz w:val="24"/>
          <w:szCs w:val="24"/>
        </w:rPr>
        <w:t>CC:DA</w:t>
      </w:r>
      <w:proofErr w:type="gramEnd"/>
      <w:r w:rsidRPr="00C9248F">
        <w:rPr>
          <w:rFonts w:ascii="Times New Roman" w:eastAsia="Times New Roman" w:hAnsi="Times New Roman" w:cs="Times New Roman"/>
          <w:sz w:val="24"/>
          <w:szCs w:val="24"/>
        </w:rPr>
        <w:t xml:space="preserve"> webmaster: Guajardo (</w:t>
      </w:r>
      <w:r w:rsidR="00142DDD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:</w:t>
      </w:r>
      <w:r w:rsidR="009075ED">
        <w:rPr>
          <w:rFonts w:ascii="Times New Roman" w:eastAsia="Times New Roman" w:hAnsi="Times New Roman" w:cs="Times New Roman"/>
          <w:sz w:val="24"/>
          <w:szCs w:val="24"/>
        </w:rPr>
        <w:t>3</w:t>
      </w:r>
      <w:r w:rsidR="00A61F4B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, 10 min.)</w:t>
      </w:r>
    </w:p>
    <w:p w14:paraId="3A0E86F1" w14:textId="7FAC4FAD" w:rsidR="002C4415" w:rsidRDefault="002C4415" w:rsidP="008568C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port from the Library of Congress Representative: 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 xml:space="preserve">Polutta </w:t>
      </w:r>
      <w:r w:rsidRPr="00C9248F">
        <w:rPr>
          <w:rFonts w:ascii="Times New Roman" w:eastAsia="Times New Roman" w:hAnsi="Times New Roman" w:cs="Times New Roman"/>
          <w:color w:val="000000"/>
          <w:sz w:val="24"/>
          <w:szCs w:val="24"/>
        </w:rPr>
        <w:t>(1:</w:t>
      </w:r>
      <w:r w:rsidR="00142DDD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BB2A62"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  <w:r w:rsidRPr="00C9248F">
        <w:rPr>
          <w:rFonts w:ascii="Times New Roman" w:eastAsia="Times New Roman" w:hAnsi="Times New Roman" w:cs="Times New Roman"/>
          <w:color w:val="000000"/>
          <w:sz w:val="24"/>
          <w:szCs w:val="24"/>
        </w:rPr>
        <w:t>, 20 min.)</w:t>
      </w:r>
    </w:p>
    <w:p w14:paraId="1079AA78" w14:textId="58524A22" w:rsidR="00BB2A62" w:rsidRPr="00C9248F" w:rsidRDefault="00BB2A62" w:rsidP="008568C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pdate on Romanization Tables</w:t>
      </w:r>
      <w:r w:rsidR="00AA4F3C">
        <w:rPr>
          <w:rFonts w:ascii="Times New Roman" w:eastAsia="Times New Roman" w:hAnsi="Times New Roman" w:cs="Times New Roman"/>
          <w:color w:val="000000"/>
          <w:sz w:val="24"/>
          <w:szCs w:val="24"/>
        </w:rPr>
        <w:t>: Wiggins and Zoom (2:00, 20 min.)</w:t>
      </w:r>
    </w:p>
    <w:p w14:paraId="5A5B943B" w14:textId="2339EBFE" w:rsidR="002C4415" w:rsidRDefault="002C4415" w:rsidP="008568C6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sz w:val="24"/>
          <w:szCs w:val="24"/>
        </w:rPr>
        <w:t>Report of the MAC Representative: Myers (2:</w:t>
      </w:r>
      <w:r w:rsidR="003B433B">
        <w:rPr>
          <w:rFonts w:ascii="Times New Roman" w:eastAsia="Times New Roman" w:hAnsi="Times New Roman" w:cs="Times New Roman"/>
          <w:sz w:val="24"/>
          <w:szCs w:val="24"/>
        </w:rPr>
        <w:t>2</w:t>
      </w:r>
      <w:r w:rsidR="00693587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, 10 min.)</w:t>
      </w:r>
    </w:p>
    <w:p w14:paraId="2D9DCC68" w14:textId="4FDEC917" w:rsidR="000B5853" w:rsidRDefault="000B5853" w:rsidP="008568C6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reak (2:3</w:t>
      </w:r>
      <w:r w:rsidR="00693587">
        <w:rPr>
          <w:rFonts w:ascii="Times New Roman" w:eastAsia="Times New Roman" w:hAnsi="Times New Roman" w:cs="Times New Roman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, 1</w:t>
      </w:r>
      <w:r w:rsidR="00693587">
        <w:rPr>
          <w:rFonts w:ascii="Times New Roman" w:eastAsia="Times New Roman" w:hAnsi="Times New Roman" w:cs="Times New Roman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in.)</w:t>
      </w:r>
    </w:p>
    <w:p w14:paraId="06527C9F" w14:textId="0298BCD7" w:rsidR="002C4415" w:rsidRDefault="002C4415" w:rsidP="008568C6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sz w:val="24"/>
          <w:szCs w:val="24"/>
        </w:rPr>
        <w:t>Report from the PCC liaison: Allgood (2:</w:t>
      </w:r>
      <w:r w:rsidR="00693587">
        <w:rPr>
          <w:rFonts w:ascii="Times New Roman" w:eastAsia="Times New Roman" w:hAnsi="Times New Roman" w:cs="Times New Roman"/>
          <w:sz w:val="24"/>
          <w:szCs w:val="24"/>
        </w:rPr>
        <w:t>40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, 10 min.)</w:t>
      </w:r>
    </w:p>
    <w:p w14:paraId="17BD4B73" w14:textId="1FE75098" w:rsidR="00CF2AD4" w:rsidRDefault="00CF2AD4" w:rsidP="008568C6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sz w:val="24"/>
          <w:szCs w:val="24"/>
        </w:rPr>
        <w:t xml:space="preserve">Report of the ALA Representatives to the North American RDA Committee: </w:t>
      </w:r>
      <w:r>
        <w:rPr>
          <w:rFonts w:ascii="Times New Roman" w:eastAsia="Times New Roman" w:hAnsi="Times New Roman" w:cs="Times New Roman"/>
          <w:sz w:val="24"/>
          <w:szCs w:val="24"/>
        </w:rPr>
        <w:t>Maxwell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90C7C">
        <w:rPr>
          <w:rFonts w:ascii="Times New Roman" w:eastAsia="Times New Roman" w:hAnsi="Times New Roman" w:cs="Times New Roman"/>
          <w:sz w:val="24"/>
          <w:szCs w:val="24"/>
        </w:rPr>
        <w:t>and Schiff</w:t>
      </w:r>
      <w:r w:rsidR="000D43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(</w:t>
      </w:r>
      <w:r w:rsidR="00693587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:</w:t>
      </w:r>
      <w:r w:rsidR="00693587">
        <w:rPr>
          <w:rFonts w:ascii="Times New Roman" w:eastAsia="Times New Roman" w:hAnsi="Times New Roman" w:cs="Times New Roman"/>
          <w:sz w:val="24"/>
          <w:szCs w:val="24"/>
        </w:rPr>
        <w:t>5</w:t>
      </w:r>
      <w:r w:rsidR="00190FC3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, 20 min.)</w:t>
      </w:r>
    </w:p>
    <w:p w14:paraId="0000000F" w14:textId="77777777" w:rsidR="00857358" w:rsidRPr="00C9248F" w:rsidRDefault="0085735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857358" w:rsidRPr="00C9248F" w:rsidRDefault="0085735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961A3C3" w14:textId="70B39757" w:rsidR="00D02848" w:rsidRDefault="00FF7250" w:rsidP="00D0284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ues</w:t>
      </w:r>
      <w:r w:rsidR="00D02848" w:rsidRPr="002011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ay, </w:t>
      </w:r>
      <w:r w:rsidR="00D02848">
        <w:rPr>
          <w:rFonts w:ascii="Times New Roman" w:eastAsia="Times New Roman" w:hAnsi="Times New Roman" w:cs="Times New Roman"/>
          <w:b/>
          <w:bCs/>
          <w:sz w:val="24"/>
          <w:szCs w:val="24"/>
        </w:rPr>
        <w:t>July 1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="00D02848" w:rsidRPr="00201184">
        <w:rPr>
          <w:rFonts w:ascii="Times New Roman" w:eastAsia="Times New Roman" w:hAnsi="Times New Roman" w:cs="Times New Roman"/>
          <w:b/>
          <w:bCs/>
          <w:sz w:val="24"/>
          <w:szCs w:val="24"/>
        </w:rPr>
        <w:t>, 1:00-</w:t>
      </w:r>
      <w:r w:rsidR="00D02848">
        <w:rPr>
          <w:rFonts w:ascii="Times New Roman" w:eastAsia="Times New Roman" w:hAnsi="Times New Roman" w:cs="Times New Roman"/>
          <w:b/>
          <w:bCs/>
          <w:sz w:val="24"/>
          <w:szCs w:val="24"/>
        </w:rPr>
        <w:t>4:0</w:t>
      </w:r>
      <w:r w:rsidR="00D02848" w:rsidRPr="00201184">
        <w:rPr>
          <w:rFonts w:ascii="Times New Roman" w:eastAsia="Times New Roman" w:hAnsi="Times New Roman" w:cs="Times New Roman"/>
          <w:b/>
          <w:bCs/>
          <w:sz w:val="24"/>
          <w:szCs w:val="24"/>
        </w:rPr>
        <w:t>0 pm</w:t>
      </w:r>
      <w:r w:rsidR="00D0284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EDT / 10:00 am-1:00 pm PDT</w:t>
      </w:r>
    </w:p>
    <w:p w14:paraId="00000012" w14:textId="3ECCB357" w:rsidR="00857358" w:rsidRPr="00C9248F" w:rsidRDefault="000E118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80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color w:val="000000"/>
          <w:sz w:val="24"/>
          <w:szCs w:val="24"/>
        </w:rPr>
        <w:t>Welcome and opening remarks: Chair (</w:t>
      </w:r>
      <w:r w:rsidR="00364C64" w:rsidRPr="00C9248F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:00</w:t>
      </w:r>
      <w:r w:rsidRPr="00C924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C924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in)</w:t>
      </w:r>
    </w:p>
    <w:p w14:paraId="00000013" w14:textId="4E08F1DD" w:rsidR="00857358" w:rsidRPr="00C9248F" w:rsidRDefault="000E1189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sz w:val="24"/>
          <w:szCs w:val="24"/>
        </w:rPr>
        <w:t>Introduction of members, liaisons, and representatives: Group (</w:t>
      </w:r>
      <w:r w:rsidR="00364C64" w:rsidRPr="00C9248F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:05, 10 min.)</w:t>
      </w:r>
    </w:p>
    <w:p w14:paraId="00000014" w14:textId="61765F0B" w:rsidR="00857358" w:rsidRPr="00C9248F" w:rsidRDefault="000E1189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sz w:val="24"/>
          <w:szCs w:val="24"/>
        </w:rPr>
        <w:t>Continuation of any discussion from previous meeting (</w:t>
      </w:r>
      <w:r w:rsidR="00D20C13" w:rsidRPr="00C9248F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C9248F">
        <w:rPr>
          <w:rFonts w:ascii="Times New Roman" w:eastAsia="Times New Roman" w:hAnsi="Times New Roman" w:cs="Times New Roman"/>
          <w:sz w:val="24"/>
          <w:szCs w:val="24"/>
        </w:rPr>
        <w:t>:15, up to 30 minutes)</w:t>
      </w:r>
    </w:p>
    <w:p w14:paraId="00000015" w14:textId="3839B997" w:rsidR="00857358" w:rsidRPr="00C9248F" w:rsidRDefault="000E1189">
      <w:pPr>
        <w:spacing w:after="0" w:line="240" w:lineRule="auto"/>
        <w:ind w:left="7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C9248F">
        <w:rPr>
          <w:rFonts w:ascii="Times New Roman" w:eastAsia="Times New Roman" w:hAnsi="Times New Roman" w:cs="Times New Roman"/>
          <w:i/>
          <w:sz w:val="24"/>
          <w:szCs w:val="24"/>
        </w:rPr>
        <w:t xml:space="preserve">Start times for remaining agenda items will be adjusted as needed, if necessary, with the break as close to </w:t>
      </w:r>
      <w:r w:rsidR="00D20C13" w:rsidRPr="00C9248F"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Pr="00C9248F">
        <w:rPr>
          <w:rFonts w:ascii="Times New Roman" w:eastAsia="Times New Roman" w:hAnsi="Times New Roman" w:cs="Times New Roman"/>
          <w:i/>
          <w:sz w:val="24"/>
          <w:szCs w:val="24"/>
        </w:rPr>
        <w:t>:</w:t>
      </w:r>
      <w:r w:rsidR="00810A06">
        <w:rPr>
          <w:rFonts w:ascii="Times New Roman" w:eastAsia="Times New Roman" w:hAnsi="Times New Roman" w:cs="Times New Roman"/>
          <w:i/>
          <w:sz w:val="24"/>
          <w:szCs w:val="24"/>
        </w:rPr>
        <w:t>45</w:t>
      </w:r>
      <w:r w:rsidRPr="00C9248F">
        <w:rPr>
          <w:rFonts w:ascii="Times New Roman" w:eastAsia="Times New Roman" w:hAnsi="Times New Roman" w:cs="Times New Roman"/>
          <w:i/>
          <w:sz w:val="24"/>
          <w:szCs w:val="24"/>
        </w:rPr>
        <w:t xml:space="preserve"> as possible</w:t>
      </w:r>
    </w:p>
    <w:p w14:paraId="1BFC48C9" w14:textId="44640D7C" w:rsidR="00A61F4B" w:rsidRPr="00A61F4B" w:rsidRDefault="00A61F4B" w:rsidP="00A61F4B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61F4B">
        <w:rPr>
          <w:rFonts w:ascii="Times New Roman" w:eastAsia="Times New Roman" w:hAnsi="Times New Roman" w:cs="Times New Roman"/>
          <w:color w:val="000000"/>
          <w:sz w:val="24"/>
          <w:szCs w:val="24"/>
        </w:rPr>
        <w:t>Report from the Chair (</w:t>
      </w:r>
      <w:r w:rsidR="00395719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Pr="00A61F4B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F0618F">
        <w:rPr>
          <w:rFonts w:ascii="Times New Roman" w:eastAsia="Times New Roman" w:hAnsi="Times New Roman" w:cs="Times New Roman"/>
          <w:color w:val="000000"/>
          <w:sz w:val="24"/>
          <w:szCs w:val="24"/>
        </w:rPr>
        <w:t>45</w:t>
      </w:r>
      <w:r w:rsidRPr="00A61F4B">
        <w:rPr>
          <w:rFonts w:ascii="Times New Roman" w:eastAsia="Times New Roman" w:hAnsi="Times New Roman" w:cs="Times New Roman"/>
          <w:color w:val="000000"/>
          <w:sz w:val="24"/>
          <w:szCs w:val="24"/>
        </w:rPr>
        <w:t>, 5 min.)</w:t>
      </w:r>
    </w:p>
    <w:p w14:paraId="26DF8758" w14:textId="3D97F06D" w:rsidR="00C630D5" w:rsidRDefault="006D4BDB" w:rsidP="00C630D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 and plans for </w:t>
      </w:r>
      <w:proofErr w:type="gramStart"/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>CC:DA</w:t>
      </w:r>
      <w:proofErr w:type="gramEnd"/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>: Chair (</w:t>
      </w:r>
      <w:r w:rsidR="00F0618F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A61F4B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="00F0618F"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BF0EB9">
        <w:rPr>
          <w:rFonts w:ascii="Times New Roman" w:eastAsia="Times New Roman" w:hAnsi="Times New Roman" w:cs="Times New Roman"/>
          <w:color w:val="000000"/>
          <w:sz w:val="24"/>
          <w:szCs w:val="24"/>
        </w:rPr>
        <w:t>60</w:t>
      </w:r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in.)</w:t>
      </w:r>
    </w:p>
    <w:p w14:paraId="08EF6D3A" w14:textId="1A9CC1C5" w:rsidR="008568C6" w:rsidRDefault="008568C6" w:rsidP="00C630D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reak</w:t>
      </w:r>
      <w:r w:rsidR="007A3F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2:50, 10 min.)</w:t>
      </w:r>
    </w:p>
    <w:p w14:paraId="0AC264A8" w14:textId="4FC61DF4" w:rsidR="007A3F4A" w:rsidRDefault="00060649" w:rsidP="00C630D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tin</w:t>
      </w:r>
      <w:r w:rsidR="00753C95">
        <w:rPr>
          <w:rFonts w:ascii="Times New Roman" w:eastAsia="Times New Roman" w:hAnsi="Times New Roman" w:cs="Times New Roman"/>
          <w:color w:val="00000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d discussion</w:t>
      </w:r>
      <w:r w:rsidR="00753C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 and plans for </w:t>
      </w:r>
      <w:proofErr w:type="gramStart"/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>CC:DA</w:t>
      </w:r>
      <w:proofErr w:type="gramEnd"/>
      <w:r w:rsidR="00753C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3:00, 30 min.)</w:t>
      </w:r>
    </w:p>
    <w:p w14:paraId="48CF670B" w14:textId="719AABBF" w:rsidR="00036D75" w:rsidRPr="00C630D5" w:rsidRDefault="006D4BDB" w:rsidP="00C630D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>Other new business; reports from the floor; announcement of next meeting, and adjournment: Chair (</w:t>
      </w:r>
      <w:r w:rsidR="00753C95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Pr="00C630D5">
        <w:rPr>
          <w:rFonts w:ascii="Times New Roman" w:eastAsia="Times New Roman" w:hAnsi="Times New Roman" w:cs="Times New Roman"/>
          <w:sz w:val="24"/>
          <w:szCs w:val="24"/>
        </w:rPr>
        <w:t>:</w:t>
      </w:r>
      <w:r w:rsidR="00753C95">
        <w:rPr>
          <w:rFonts w:ascii="Times New Roman" w:eastAsia="Times New Roman" w:hAnsi="Times New Roman" w:cs="Times New Roman"/>
          <w:sz w:val="24"/>
          <w:szCs w:val="24"/>
        </w:rPr>
        <w:t>3</w:t>
      </w:r>
      <w:r w:rsidR="00B04983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B04983">
        <w:rPr>
          <w:rFonts w:ascii="Times New Roman" w:eastAsia="Times New Roman" w:hAnsi="Times New Roman" w:cs="Times New Roman"/>
          <w:color w:val="000000"/>
          <w:sz w:val="24"/>
          <w:szCs w:val="24"/>
        </w:rPr>
        <w:t>10</w:t>
      </w:r>
      <w:r w:rsidRPr="00C630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in.)</w:t>
      </w:r>
    </w:p>
    <w:p w14:paraId="0000001C" w14:textId="77777777" w:rsidR="00857358" w:rsidRPr="00C9248F" w:rsidRDefault="0085735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sectPr w:rsidR="00857358" w:rsidRPr="00C9248F">
      <w:pgSz w:w="12240" w:h="15840"/>
      <w:pgMar w:top="720" w:right="1440" w:bottom="72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92893"/>
    <w:multiLevelType w:val="multilevel"/>
    <w:tmpl w:val="82E64A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3A465FA9"/>
    <w:multiLevelType w:val="multilevel"/>
    <w:tmpl w:val="407AE9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BB63C80"/>
    <w:multiLevelType w:val="multilevel"/>
    <w:tmpl w:val="789446B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6C7D3F81"/>
    <w:multiLevelType w:val="multilevel"/>
    <w:tmpl w:val="0818FF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49106656">
    <w:abstractNumId w:val="0"/>
  </w:num>
  <w:num w:numId="2" w16cid:durableId="814684217">
    <w:abstractNumId w:val="1"/>
  </w:num>
  <w:num w:numId="3" w16cid:durableId="1896506704">
    <w:abstractNumId w:val="3"/>
  </w:num>
  <w:num w:numId="4" w16cid:durableId="3672247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wsDA2Nja3sDQzMjdW0lEKTi0uzszPAykwrgUAPY+3UywAAAA="/>
  </w:docVars>
  <w:rsids>
    <w:rsidRoot w:val="00857358"/>
    <w:rsid w:val="00036D75"/>
    <w:rsid w:val="00060649"/>
    <w:rsid w:val="000856B6"/>
    <w:rsid w:val="000B5853"/>
    <w:rsid w:val="000C5E3E"/>
    <w:rsid w:val="000D435D"/>
    <w:rsid w:val="000E1189"/>
    <w:rsid w:val="00125814"/>
    <w:rsid w:val="00142DDD"/>
    <w:rsid w:val="00190FC3"/>
    <w:rsid w:val="001D2B76"/>
    <w:rsid w:val="0024184B"/>
    <w:rsid w:val="00272F02"/>
    <w:rsid w:val="00276C63"/>
    <w:rsid w:val="002847E2"/>
    <w:rsid w:val="002A763F"/>
    <w:rsid w:val="002B2F2A"/>
    <w:rsid w:val="002C4415"/>
    <w:rsid w:val="002F27DC"/>
    <w:rsid w:val="002F4F90"/>
    <w:rsid w:val="00343412"/>
    <w:rsid w:val="00364C64"/>
    <w:rsid w:val="00383707"/>
    <w:rsid w:val="00387651"/>
    <w:rsid w:val="00395719"/>
    <w:rsid w:val="003B433B"/>
    <w:rsid w:val="003B60D0"/>
    <w:rsid w:val="005142C9"/>
    <w:rsid w:val="005263FD"/>
    <w:rsid w:val="00561639"/>
    <w:rsid w:val="005D7892"/>
    <w:rsid w:val="005F1543"/>
    <w:rsid w:val="00611875"/>
    <w:rsid w:val="006365CC"/>
    <w:rsid w:val="00693587"/>
    <w:rsid w:val="006B4652"/>
    <w:rsid w:val="006C3289"/>
    <w:rsid w:val="006D4BDB"/>
    <w:rsid w:val="006F07C7"/>
    <w:rsid w:val="00730709"/>
    <w:rsid w:val="00750894"/>
    <w:rsid w:val="00753C95"/>
    <w:rsid w:val="007A1D64"/>
    <w:rsid w:val="007A33C0"/>
    <w:rsid w:val="007A3F4A"/>
    <w:rsid w:val="007D473E"/>
    <w:rsid w:val="007D7676"/>
    <w:rsid w:val="00810A06"/>
    <w:rsid w:val="00841574"/>
    <w:rsid w:val="0084555F"/>
    <w:rsid w:val="008568C6"/>
    <w:rsid w:val="00857358"/>
    <w:rsid w:val="008C455E"/>
    <w:rsid w:val="008D006D"/>
    <w:rsid w:val="009075ED"/>
    <w:rsid w:val="00910B0F"/>
    <w:rsid w:val="009336E3"/>
    <w:rsid w:val="0096067D"/>
    <w:rsid w:val="00A20D62"/>
    <w:rsid w:val="00A61F4B"/>
    <w:rsid w:val="00AA4F3C"/>
    <w:rsid w:val="00AB3933"/>
    <w:rsid w:val="00AD7417"/>
    <w:rsid w:val="00B04983"/>
    <w:rsid w:val="00B13652"/>
    <w:rsid w:val="00B152EC"/>
    <w:rsid w:val="00B45B43"/>
    <w:rsid w:val="00BA1D76"/>
    <w:rsid w:val="00BB2A62"/>
    <w:rsid w:val="00BD2248"/>
    <w:rsid w:val="00BE7310"/>
    <w:rsid w:val="00BF0EB9"/>
    <w:rsid w:val="00C26A61"/>
    <w:rsid w:val="00C429C2"/>
    <w:rsid w:val="00C577BD"/>
    <w:rsid w:val="00C630D5"/>
    <w:rsid w:val="00C9248F"/>
    <w:rsid w:val="00CF2AD4"/>
    <w:rsid w:val="00D02848"/>
    <w:rsid w:val="00D20C13"/>
    <w:rsid w:val="00D22CB2"/>
    <w:rsid w:val="00D90C7C"/>
    <w:rsid w:val="00DD1ECB"/>
    <w:rsid w:val="00E07599"/>
    <w:rsid w:val="00E21C41"/>
    <w:rsid w:val="00E22ECF"/>
    <w:rsid w:val="00E366A8"/>
    <w:rsid w:val="00E56087"/>
    <w:rsid w:val="00E932A4"/>
    <w:rsid w:val="00ED4184"/>
    <w:rsid w:val="00F0618F"/>
    <w:rsid w:val="00FF7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E03C"/>
  <w15:docId w15:val="{082FDC8E-E99D-42B5-B125-339EFBB91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40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8040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F2B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2B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B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2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2B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B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B54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20D6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la-events.zoom.us/meeting/register/tJItduGurzgiH9cFF__Wy-s70X5HmlBqKYSV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UD/gz+IREMHt9CrgYf+oPIjX3g==">AMUW2mX+QvQi7CsbJFDj1GyuNcCYkyi5fy5PktNhL3VgAreaBeR4RXgv0NQ+ghP4ejT0KX8xOsQuAI4incP7cykBvvIXlafU7yw6ok2otzoT0R7ru7ysZr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2</Words>
  <Characters>150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Ros</dc:creator>
  <cp:lastModifiedBy>Ros, Amanda L</cp:lastModifiedBy>
  <cp:revision>2</cp:revision>
  <dcterms:created xsi:type="dcterms:W3CDTF">2022-07-11T14:08:00Z</dcterms:created>
  <dcterms:modified xsi:type="dcterms:W3CDTF">2022-07-11T14:08:00Z</dcterms:modified>
</cp:coreProperties>
</file>